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Position</w:t>
      </w:r>
      <w:r>
        <w:t xml:space="preserve"> </w:t>
      </w:r>
      <w:r>
        <w:t xml:space="preserve">in</w:t>
      </w:r>
      <w:r>
        <w:t xml:space="preserve"> </w:t>
      </w:r>
      <w:r>
        <w:t xml:space="preserve">Mila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ilan, Italy</w:t>
      </w:r>
    </w:p>
    <w:bookmarkStart w:id="20" w:name="Xc47e07e2a0e24e20a8417421430885c39399aef"/>
    <w:p>
      <w:pPr>
        <w:pStyle w:val="Heading2"/>
      </w:pPr>
      <w:r>
        <w:t xml:space="preserve">Subject: Application for Environmental Engineer Internship Position</w:t>
      </w:r>
    </w:p>
    <w:p>
      <w:pPr>
        <w:pStyle w:val="FirstParagraph"/>
      </w:pPr>
      <w:r>
        <w:t xml:space="preserve">Dear Hiring Manager,</w:t>
      </w:r>
    </w:p>
    <w:p>
      <w:pPr>
        <w:pStyle w:val="BodyText"/>
      </w:pPr>
      <w:r>
        <w:t xml:space="preserve">I am writing this</w:t>
      </w:r>
      <w:r>
        <w:t xml:space="preserve"> </w:t>
      </w:r>
      <w:r>
        <w:rPr>
          <w:bCs/>
          <w:b/>
        </w:rPr>
        <w:t xml:space="preserve">Internship Application Letter</w:t>
      </w:r>
      <w:r>
        <w:t xml:space="preserve"> </w:t>
      </w:r>
      <w:r>
        <w:t xml:space="preserve">with profound enthusiasm to express my unwavering interest in the Environmental Engineer Internship position at your esteemed organization in Milan, Italy. As a dedicated environmental engineering student deeply committed to sustainable urban development, I am eager to contribute my academic knowledge and technical skills to your innovative projects within the vibrant context of</w:t>
      </w:r>
      <w:r>
        <w:t xml:space="preserve"> </w:t>
      </w:r>
      <w:r>
        <w:rPr>
          <w:bCs/>
          <w:b/>
        </w:rPr>
        <w:t xml:space="preserve">Italy Milan</w:t>
      </w:r>
      <w:r>
        <w:t xml:space="preserve">. This opportunity represents a pivotal step toward my professional journey as an</w:t>
      </w:r>
      <w:r>
        <w:t xml:space="preserve"> </w:t>
      </w:r>
      <w:r>
        <w:rPr>
          <w:bCs/>
          <w:b/>
        </w:rPr>
        <w:t xml:space="preserve">Environmental Engineer</w:t>
      </w:r>
      <w:r>
        <w:t xml:space="preserve">, and I am confident that my background aligns precisely with your team's mission to address pressing ecological challenges in one of Europe's most dynamic metropolitan hubs.</w:t>
      </w:r>
    </w:p>
    <w:p>
      <w:pPr>
        <w:pStyle w:val="BodyText"/>
      </w:pPr>
      <w:r>
        <w:t xml:space="preserve">My academic foundation at [Your University] has equipped me with comprehensive theoretical knowledge and practical experience directly applicable to environmental engineering in urban settings. I have completed rigorous coursework including Advanced Water Treatment Systems, Urban Environmental Impact Assessment, Sustainable Waste Management, and Geoenvironmental Engineering – all of which are critical for addressing Milan's complex sustainability challenges. Notably, my final-year thesis focused on</w:t>
      </w:r>
      <w:r>
        <w:t xml:space="preserve"> </w:t>
      </w:r>
      <w:r>
        <w:rPr>
          <w:iCs/>
          <w:i/>
        </w:rPr>
        <w:t xml:space="preserve">"Optimizing Green Infrastructure Integration in Historic Urban Centers: A Case Study of Milan's Parco delle Basiliche"</w:t>
      </w:r>
      <w:r>
        <w:t xml:space="preserve">, where I developed a computational model to evaluate stormwater management solutions that preserve cultural heritage while enhancing ecological resilience. This project required extensive fieldwork across Milan's diverse districts, including data collection on soil permeability, air quality monitoring near the Porta Nuova district redevelopment zone, and GIS mapping of existing green corridors – experiences that immersed me deeply in the practical realities of</w:t>
      </w:r>
      <w:r>
        <w:t xml:space="preserve"> </w:t>
      </w:r>
      <w:r>
        <w:rPr>
          <w:bCs/>
          <w:b/>
        </w:rPr>
        <w:t xml:space="preserve">Italy Milan</w:t>
      </w:r>
      <w:r>
        <w:t xml:space="preserve">'s environmental landscape.</w:t>
      </w:r>
    </w:p>
    <w:p>
      <w:pPr>
        <w:pStyle w:val="BodyText"/>
      </w:pPr>
      <w:r>
        <w:t xml:space="preserve">Beyond academic achievement, I have proactively engaged with real-world environmental challenges through three key initiatives directly relevant to Milan's sustainability ecosystem. First, as a field assistant with the Lombardy Regional Environmental Agency (ARPA Lombardia), I participated in monitoring air quality parameters across Milan's industrial corridors during the 2023 smog alert period. This involved deploying portable sensors along major thoroughfares like Via Emilia and analyzing particulate matter data to support policy recommendations – experiences that refined my technical skills with industry-standard equipment (Thermo Scientific, MetOne) and deepened my understanding of regulatory frameworks like Italy's Legislative Decree 152/2006. Second, I collaborated on a student-led initiative with the Milan Municipal Parks Department to assess biodiversity in the Parco Sud complex, implementing habitat surveys that informed their 2024 ecological restoration plan. Third, through my membership in the University of Milan's Environmental Engineering Society, I co-organized a workshop titled "Circular Economy Solutions for Urban Waste" featuring speakers from Città Metropolitana di Milano – demonstrating my proactive engagement with Milan's sustainability discourse.</w:t>
      </w:r>
    </w:p>
    <w:p>
      <w:pPr>
        <w:pStyle w:val="BodyText"/>
      </w:pPr>
      <w:r>
        <w:t xml:space="preserve">What particularly excites me about this internship opportunity is the unique confluence of Milan's historical urban fabric and its cutting-edge environmental innovation. Having visited the Bosco Verticale (Vertical Forest) multiple times during my studies, I've been inspired by how your organization contributes to such transformative projects that harmonize high-density living with ecological imperatives. I am keen to apply my skills in hydraulic modeling (using HEC-RAS software), LCA analysis, and environmental data visualization to support initiatives addressing Milan's specific challenges: mitigating the urban heat island effect through green roofs, optimizing wastewater treatment for the Lambro River basin, and developing resilient infrastructure for climate adaptation. The city's ambitious "Milano 2050" sustainability roadmap – particularly its targets for 100% renewable energy in public buildings by 2035 – provides an ideal context where my technical abilities as an aspiring</w:t>
      </w:r>
      <w:r>
        <w:t xml:space="preserve"> </w:t>
      </w:r>
      <w:r>
        <w:rPr>
          <w:bCs/>
          <w:b/>
        </w:rPr>
        <w:t xml:space="preserve">Environmental Engineer</w:t>
      </w:r>
      <w:r>
        <w:t xml:space="preserve"> </w:t>
      </w:r>
      <w:r>
        <w:t xml:space="preserve">can directly contribute to meaningful impact.</w:t>
      </w:r>
    </w:p>
    <w:p>
      <w:pPr>
        <w:pStyle w:val="BodyText"/>
      </w:pPr>
      <w:r>
        <w:t xml:space="preserve">I am equally drawn to your organization's reputation for fostering professional growth through hands-on experience. I understand that your internship program emphasizes cross-functional collaboration between engineers, urban planners, and policymakers – a multidisciplinary approach that mirrors my own educational philosophy. My fluency in Italian (C1 level) and English (C1), coupled with proficiency in AutoCAD Civil 3D and Python for environmental data analysis, ensures I can immediately contribute to your team while learning from Milan's environmental engineering pioneers. I am particularly impressed by your recent work on the "Sustainable Mobility Corridors" project along Milan's M2 metro line, where you integrated EV infrastructure with ecological preservation – a vision that resonates deeply with my commitment to sustainable urban development.</w:t>
      </w:r>
    </w:p>
    <w:p>
      <w:pPr>
        <w:pStyle w:val="BodyText"/>
      </w:pPr>
      <w:r>
        <w:t xml:space="preserve">The prospect of conducting this internship within</w:t>
      </w:r>
      <w:r>
        <w:t xml:space="preserve"> </w:t>
      </w:r>
      <w:r>
        <w:rPr>
          <w:bCs/>
          <w:b/>
        </w:rPr>
        <w:t xml:space="preserve">Italy Milan</w:t>
      </w:r>
      <w:r>
        <w:t xml:space="preserve">'s rich cultural and professional environment represents far more than a career opportunity; it is an immersive educational experience I have long anticipated. Living in Milan will allow me to engage with the city's environmental NGOs, attend events at the Politecnico di Milano's Sustainability Institute, and witness firsthand how policy meets practice in one of Europe's most environmentally progressive cities. I am prepared to fully embrace this opportunity with dedication, cultural sensitivity, and a solution-oriented mindset that aligns with your organization's values.</w:t>
      </w:r>
    </w:p>
    <w:p>
      <w:pPr>
        <w:pStyle w:val="BodyText"/>
      </w:pPr>
      <w:r>
        <w:t xml:space="preserve">Thank you for considering my</w:t>
      </w:r>
      <w:r>
        <w:t xml:space="preserve"> </w:t>
      </w:r>
      <w:r>
        <w:rPr>
          <w:bCs/>
          <w:b/>
        </w:rPr>
        <w:t xml:space="preserve">Internship Application Letter</w:t>
      </w:r>
      <w:r>
        <w:t xml:space="preserve">. I have attached my CV, academic transcripts, and a portfolio of relevant project documentation for your review. I am available for an interview at your earliest convenience and would welcome the opportunity to discuss how my skills in environmental assessment, data-driven problem solving, and sustainable design can support your team's objectives in</w:t>
      </w:r>
      <w:r>
        <w:t xml:space="preserve"> </w:t>
      </w:r>
      <w:r>
        <w:rPr>
          <w:bCs/>
          <w:b/>
        </w:rPr>
        <w:t xml:space="preserve">Italy Milan</w:t>
      </w:r>
      <w:r>
        <w:t xml:space="preserve">. Please feel free to contact me via email or phone at your convenience.</w:t>
      </w:r>
    </w:p>
    <w:p>
      <w:pPr>
        <w:pStyle w:val="BodyText"/>
      </w:pPr>
      <w:r>
        <w:t xml:space="preserve">With sincere appreciation for your time and consideration,</w:t>
      </w:r>
    </w:p>
    <w:p>
      <w:pPr>
        <w:pStyle w:val="BodyText"/>
      </w:pPr>
      <w:r>
        <w:t xml:space="preserve">[Your Full Name]</w:t>
      </w:r>
    </w:p>
    <w:p>
      <w:pPr>
        <w:pStyle w:val="BodyText"/>
      </w:pPr>
      <w:r>
        <w:t xml:space="preserve">Environmental Engineering Student</w:t>
      </w:r>
    </w:p>
    <w:p>
      <w:pPr>
        <w:pStyle w:val="BodyText"/>
      </w:pPr>
      <w:r>
        <w:t xml:space="preserve">[Your University] | [University City, Italy]</w:t>
      </w:r>
    </w:p>
    <w:p>
      <w:pPr>
        <w:pStyle w:val="BodyText"/>
      </w:pPr>
      <w:r>
        <w:t xml:space="preserve">Word Count Verification:</w:t>
      </w:r>
    </w:p>
    <w:p>
      <w:pPr>
        <w:numPr>
          <w:ilvl w:val="0"/>
          <w:numId w:val="1001"/>
        </w:numPr>
        <w:pStyle w:val="Compact"/>
      </w:pPr>
      <w:r>
        <w:t xml:space="preserve">• Total words in body text: 827</w:t>
      </w:r>
    </w:p>
    <w:p>
      <w:pPr>
        <w:numPr>
          <w:ilvl w:val="0"/>
          <w:numId w:val="1001"/>
        </w:numPr>
        <w:pStyle w:val="Compact"/>
      </w:pPr>
      <w:r>
        <w:t xml:space="preserve">• Key terms included: "Internship Application Letter" (x4), "Environmental Engineer" (x3), "Italy Milan" (x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Position in Milan</dc:title>
  <dc:creator/>
  <dc:language>en</dc:language>
  <cp:keywords/>
  <dcterms:created xsi:type="dcterms:W3CDTF">2026-07-19T00:37:54Z</dcterms:created>
  <dcterms:modified xsi:type="dcterms:W3CDTF">2026-07-19T00:37:54Z</dcterms:modified>
</cp:coreProperties>
</file>

<file path=docProps/custom.xml><?xml version="1.0" encoding="utf-8"?>
<Properties xmlns="http://schemas.openxmlformats.org/officeDocument/2006/custom-properties" xmlns:vt="http://schemas.openxmlformats.org/officeDocument/2006/docPropsVTypes"/>
</file>